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865"/>
        <w:gridCol w:w="1080"/>
        <w:gridCol w:w="3420"/>
        <w:gridCol w:w="1080"/>
      </w:tblGrid>
      <w:tr w:rsidR="00820AF4" w:rsidTr="004B6FA8">
        <w:tc>
          <w:tcPr>
            <w:tcW w:w="4945" w:type="dxa"/>
            <w:gridSpan w:val="2"/>
            <w:shd w:val="clear" w:color="auto" w:fill="FFE599" w:themeFill="accent4" w:themeFillTint="66"/>
          </w:tcPr>
          <w:p w:rsidR="00820AF4" w:rsidRPr="004B6FA8" w:rsidRDefault="00820AF4" w:rsidP="0070083D">
            <w:pPr>
              <w:jc w:val="center"/>
              <w:rPr>
                <w:b/>
              </w:rPr>
            </w:pPr>
            <w:r w:rsidRPr="004B6FA8">
              <w:rPr>
                <w:b/>
              </w:rPr>
              <w:t>YEAR 1</w:t>
            </w:r>
          </w:p>
        </w:tc>
        <w:tc>
          <w:tcPr>
            <w:tcW w:w="4500" w:type="dxa"/>
            <w:gridSpan w:val="2"/>
            <w:shd w:val="clear" w:color="auto" w:fill="BDD6EE" w:themeFill="accent5" w:themeFillTint="66"/>
          </w:tcPr>
          <w:p w:rsidR="00820AF4" w:rsidRPr="004B6FA8" w:rsidRDefault="00820AF4" w:rsidP="0070083D">
            <w:pPr>
              <w:jc w:val="center"/>
            </w:pPr>
            <w:r w:rsidRPr="004B6FA8">
              <w:rPr>
                <w:b/>
              </w:rPr>
              <w:t>YEAR 3</w:t>
            </w:r>
          </w:p>
        </w:tc>
      </w:tr>
      <w:tr w:rsidR="00820AF4" w:rsidTr="004B6FA8">
        <w:tc>
          <w:tcPr>
            <w:tcW w:w="4945" w:type="dxa"/>
            <w:gridSpan w:val="2"/>
            <w:shd w:val="clear" w:color="auto" w:fill="FFE599" w:themeFill="accent4" w:themeFillTint="66"/>
          </w:tcPr>
          <w:p w:rsidR="00820AF4" w:rsidRPr="004B6FA8" w:rsidRDefault="00820AF4" w:rsidP="0070083D">
            <w:pPr>
              <w:jc w:val="center"/>
              <w:rPr>
                <w:b/>
              </w:rPr>
            </w:pPr>
            <w:r w:rsidRPr="004B6FA8">
              <w:rPr>
                <w:b/>
              </w:rPr>
              <w:t>SEMESTER 1</w:t>
            </w:r>
          </w:p>
        </w:tc>
        <w:tc>
          <w:tcPr>
            <w:tcW w:w="4500" w:type="dxa"/>
            <w:gridSpan w:val="2"/>
            <w:shd w:val="clear" w:color="auto" w:fill="BDD6EE" w:themeFill="accent5" w:themeFillTint="66"/>
          </w:tcPr>
          <w:p w:rsidR="00820AF4" w:rsidRPr="004B6FA8" w:rsidRDefault="00820AF4" w:rsidP="0070083D">
            <w:pPr>
              <w:jc w:val="center"/>
            </w:pPr>
            <w:r w:rsidRPr="004B6FA8">
              <w:rPr>
                <w:b/>
              </w:rPr>
              <w:t>SEMESTER 5</w:t>
            </w:r>
          </w:p>
        </w:tc>
      </w:tr>
      <w:tr w:rsidR="00820AF4" w:rsidTr="004B6FA8">
        <w:tc>
          <w:tcPr>
            <w:tcW w:w="3865" w:type="dxa"/>
          </w:tcPr>
          <w:p w:rsidR="00820AF4" w:rsidRPr="00413F6D" w:rsidRDefault="00820AF4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820AF4" w:rsidRPr="00413F6D" w:rsidRDefault="00820AF4" w:rsidP="0070083D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  <w:tc>
          <w:tcPr>
            <w:tcW w:w="3420" w:type="dxa"/>
          </w:tcPr>
          <w:p w:rsidR="00820AF4" w:rsidRPr="00413F6D" w:rsidRDefault="00820AF4" w:rsidP="0070083D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820AF4" w:rsidRPr="00413F6D" w:rsidRDefault="00820AF4" w:rsidP="0070083D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820AF4" w:rsidTr="004B6FA8">
        <w:tc>
          <w:tcPr>
            <w:tcW w:w="3865" w:type="dxa"/>
          </w:tcPr>
          <w:p w:rsidR="00820AF4" w:rsidRPr="00413F6D" w:rsidRDefault="00FB706D" w:rsidP="0070083D">
            <w:r w:rsidRPr="00FB706D">
              <w:t>PHIL 101 First Year Seminar</w:t>
            </w:r>
          </w:p>
        </w:tc>
        <w:tc>
          <w:tcPr>
            <w:tcW w:w="1080" w:type="dxa"/>
          </w:tcPr>
          <w:p w:rsidR="00820AF4" w:rsidRPr="00413F6D" w:rsidRDefault="00820AF4" w:rsidP="0070083D">
            <w:r>
              <w:t>3</w:t>
            </w:r>
            <w:r w:rsidR="00D928F2" w:rsidRPr="00D928F2">
              <w:t xml:space="preserve"> </w:t>
            </w:r>
          </w:p>
        </w:tc>
        <w:tc>
          <w:tcPr>
            <w:tcW w:w="3420" w:type="dxa"/>
          </w:tcPr>
          <w:p w:rsidR="00820AF4" w:rsidRDefault="00F52043" w:rsidP="0070083D">
            <w:r w:rsidRPr="00F52043">
              <w:t>ECON 251 International Economics</w:t>
            </w:r>
          </w:p>
        </w:tc>
        <w:tc>
          <w:tcPr>
            <w:tcW w:w="1080" w:type="dxa"/>
          </w:tcPr>
          <w:p w:rsidR="00820AF4" w:rsidRPr="00413F6D" w:rsidRDefault="00820AF4" w:rsidP="0070083D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413F6D" w:rsidRDefault="00F52043" w:rsidP="00F52043">
            <w:r w:rsidRPr="00FB706D">
              <w:t>MKTG 101 Introduction to Marketing</w:t>
            </w:r>
          </w:p>
        </w:tc>
        <w:tc>
          <w:tcPr>
            <w:tcW w:w="1080" w:type="dxa"/>
          </w:tcPr>
          <w:p w:rsidR="00F52043" w:rsidRDefault="004B6FA8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 w:rsidRPr="00F90D97">
              <w:t>BUSN/INTL 240 Law &amp; Ethics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413F6D" w:rsidRDefault="00F52043" w:rsidP="00F52043">
            <w:r w:rsidRPr="00FB706D">
              <w:t>POLS 101 An Introduction to Politics and Political Science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  <w:r w:rsidRPr="00D928F2">
              <w:t xml:space="preserve"> </w:t>
            </w:r>
          </w:p>
        </w:tc>
        <w:tc>
          <w:tcPr>
            <w:tcW w:w="3420" w:type="dxa"/>
          </w:tcPr>
          <w:p w:rsidR="00F52043" w:rsidRDefault="00F52043" w:rsidP="00F52043">
            <w:r w:rsidRPr="00F52043">
              <w:t>MGMT 301 Organizational Behavior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413F6D" w:rsidRDefault="00F52043" w:rsidP="00F52043">
            <w:r w:rsidRPr="00FB706D">
              <w:t>ECON 101 Introduction to Microeconomics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  <w:r w:rsidRPr="00FB706D">
              <w:t xml:space="preserve"> </w:t>
            </w:r>
          </w:p>
        </w:tc>
        <w:tc>
          <w:tcPr>
            <w:tcW w:w="3420" w:type="dxa"/>
          </w:tcPr>
          <w:p w:rsidR="00F52043" w:rsidRDefault="00F52043" w:rsidP="00F52043">
            <w:r w:rsidRPr="008A03DC">
              <w:t>MGMT 322 Problem Solving and Decision Making for Managers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413F6D" w:rsidRDefault="00F52043" w:rsidP="00F52043">
            <w:r w:rsidRPr="004C1C54">
              <w:t>ACCT 112 Financial Accounting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>
              <w:t>XXX Elective I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4945" w:type="dxa"/>
            <w:gridSpan w:val="2"/>
            <w:shd w:val="clear" w:color="auto" w:fill="FFE599" w:themeFill="accent4" w:themeFillTint="66"/>
          </w:tcPr>
          <w:p w:rsidR="00F52043" w:rsidRPr="004B6FA8" w:rsidRDefault="00F52043" w:rsidP="00F52043">
            <w:pPr>
              <w:jc w:val="center"/>
              <w:rPr>
                <w:b/>
              </w:rPr>
            </w:pPr>
            <w:r w:rsidRPr="004B6FA8">
              <w:rPr>
                <w:b/>
              </w:rPr>
              <w:t>YEAR 1</w:t>
            </w:r>
          </w:p>
        </w:tc>
        <w:tc>
          <w:tcPr>
            <w:tcW w:w="4500" w:type="dxa"/>
            <w:gridSpan w:val="2"/>
            <w:shd w:val="clear" w:color="auto" w:fill="BDD6EE" w:themeFill="accent5" w:themeFillTint="66"/>
          </w:tcPr>
          <w:p w:rsidR="00F52043" w:rsidRPr="004B6FA8" w:rsidRDefault="00F52043" w:rsidP="00F52043">
            <w:pPr>
              <w:jc w:val="center"/>
            </w:pPr>
            <w:r w:rsidRPr="004B6FA8">
              <w:rPr>
                <w:b/>
              </w:rPr>
              <w:t>YEAR 3</w:t>
            </w:r>
          </w:p>
        </w:tc>
      </w:tr>
      <w:tr w:rsidR="00F52043" w:rsidTr="004B6FA8">
        <w:tc>
          <w:tcPr>
            <w:tcW w:w="4945" w:type="dxa"/>
            <w:gridSpan w:val="2"/>
            <w:shd w:val="clear" w:color="auto" w:fill="FFE599" w:themeFill="accent4" w:themeFillTint="66"/>
          </w:tcPr>
          <w:p w:rsidR="00F52043" w:rsidRPr="004B6FA8" w:rsidRDefault="00F52043" w:rsidP="00F52043">
            <w:pPr>
              <w:jc w:val="center"/>
              <w:rPr>
                <w:b/>
              </w:rPr>
            </w:pPr>
            <w:r w:rsidRPr="004B6FA8">
              <w:rPr>
                <w:b/>
              </w:rPr>
              <w:t>Semester 2</w:t>
            </w:r>
          </w:p>
        </w:tc>
        <w:tc>
          <w:tcPr>
            <w:tcW w:w="4500" w:type="dxa"/>
            <w:gridSpan w:val="2"/>
            <w:shd w:val="clear" w:color="auto" w:fill="BDD6EE" w:themeFill="accent5" w:themeFillTint="66"/>
          </w:tcPr>
          <w:p w:rsidR="00F52043" w:rsidRPr="004B6FA8" w:rsidRDefault="00F52043" w:rsidP="00F52043">
            <w:pPr>
              <w:jc w:val="center"/>
            </w:pPr>
            <w:r w:rsidRPr="004B6FA8">
              <w:rPr>
                <w:b/>
              </w:rPr>
              <w:t>SEMESTER 6</w:t>
            </w:r>
          </w:p>
        </w:tc>
      </w:tr>
      <w:tr w:rsidR="00F52043" w:rsidTr="004B6FA8">
        <w:tc>
          <w:tcPr>
            <w:tcW w:w="3865" w:type="dxa"/>
          </w:tcPr>
          <w:p w:rsidR="00F52043" w:rsidRPr="00413F6D" w:rsidRDefault="00F52043" w:rsidP="00F52043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F52043" w:rsidRPr="00413F6D" w:rsidRDefault="00F52043" w:rsidP="00F52043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  <w:tc>
          <w:tcPr>
            <w:tcW w:w="3420" w:type="dxa"/>
          </w:tcPr>
          <w:p w:rsidR="00F52043" w:rsidRPr="00413F6D" w:rsidRDefault="00F52043" w:rsidP="00F52043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F52043" w:rsidRPr="00413F6D" w:rsidRDefault="00F52043" w:rsidP="00F52043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F52043" w:rsidTr="004B6FA8">
        <w:tc>
          <w:tcPr>
            <w:tcW w:w="3865" w:type="dxa"/>
          </w:tcPr>
          <w:p w:rsidR="00F52043" w:rsidRPr="00413F6D" w:rsidRDefault="00F52043" w:rsidP="00F52043">
            <w:r w:rsidRPr="00F82710">
              <w:t>BUSN 101 Introduction to Business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 w:rsidRPr="00F90D97">
              <w:t>BUSN 301 Total Quality Management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413F6D" w:rsidRDefault="00F52043" w:rsidP="00F52043">
            <w:r w:rsidRPr="00413F6D">
              <w:t>XXX Foreign Language I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 w:rsidRPr="00F17A46">
              <w:t>MKTG 321 Marketing Management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413F6D" w:rsidRDefault="00F52043" w:rsidP="00F52043">
            <w:r w:rsidRPr="00F82710">
              <w:t>MATH 103 (QR) College Mathematics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 xml:space="preserve">3 </w:t>
            </w:r>
          </w:p>
        </w:tc>
        <w:tc>
          <w:tcPr>
            <w:tcW w:w="3420" w:type="dxa"/>
          </w:tcPr>
          <w:p w:rsidR="00F52043" w:rsidRDefault="00F52043" w:rsidP="00F52043">
            <w:r w:rsidRPr="00D928F2">
              <w:t>MGMT 337 Strategic Management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413F6D" w:rsidRDefault="00F52043" w:rsidP="00F52043">
            <w:r w:rsidRPr="00FB706D">
              <w:t>MATH 110 (QR) Introductory Statistics</w:t>
            </w:r>
          </w:p>
        </w:tc>
        <w:tc>
          <w:tcPr>
            <w:tcW w:w="1080" w:type="dxa"/>
          </w:tcPr>
          <w:p w:rsidR="00F52043" w:rsidRDefault="00F52043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 w:rsidRPr="00F17A46">
              <w:t>ECON 351 International Economics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413F6D" w:rsidRDefault="00F52043" w:rsidP="00F52043">
            <w:r w:rsidRPr="00780210">
              <w:t>ECON 111 Introduction to Macroeconomics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>
              <w:t>XXX Elective II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4945" w:type="dxa"/>
            <w:gridSpan w:val="2"/>
            <w:shd w:val="clear" w:color="auto" w:fill="C5E0B3" w:themeFill="accent6" w:themeFillTint="66"/>
          </w:tcPr>
          <w:p w:rsidR="00F52043" w:rsidRPr="004B6FA8" w:rsidRDefault="00F52043" w:rsidP="00F52043">
            <w:pPr>
              <w:jc w:val="center"/>
            </w:pPr>
            <w:r w:rsidRPr="004B6FA8">
              <w:rPr>
                <w:b/>
              </w:rPr>
              <w:t>YEAR 2</w:t>
            </w:r>
          </w:p>
        </w:tc>
        <w:tc>
          <w:tcPr>
            <w:tcW w:w="4500" w:type="dxa"/>
            <w:gridSpan w:val="2"/>
            <w:shd w:val="clear" w:color="auto" w:fill="D9D9D9" w:themeFill="background1" w:themeFillShade="D9"/>
          </w:tcPr>
          <w:p w:rsidR="00F52043" w:rsidRPr="004B6FA8" w:rsidRDefault="00F52043" w:rsidP="00F52043">
            <w:pPr>
              <w:jc w:val="center"/>
            </w:pPr>
            <w:r w:rsidRPr="004B6FA8">
              <w:rPr>
                <w:b/>
              </w:rPr>
              <w:t>YEAR 4</w:t>
            </w:r>
          </w:p>
        </w:tc>
      </w:tr>
      <w:tr w:rsidR="00F52043" w:rsidTr="004B6FA8">
        <w:tc>
          <w:tcPr>
            <w:tcW w:w="4945" w:type="dxa"/>
            <w:gridSpan w:val="2"/>
            <w:shd w:val="clear" w:color="auto" w:fill="C5E0B3" w:themeFill="accent6" w:themeFillTint="66"/>
          </w:tcPr>
          <w:p w:rsidR="00F52043" w:rsidRPr="004B6FA8" w:rsidRDefault="00F52043" w:rsidP="00F52043">
            <w:pPr>
              <w:jc w:val="center"/>
              <w:rPr>
                <w:b/>
              </w:rPr>
            </w:pPr>
            <w:r w:rsidRPr="004B6FA8">
              <w:rPr>
                <w:b/>
              </w:rPr>
              <w:t>SEMESTER 3</w:t>
            </w:r>
          </w:p>
        </w:tc>
        <w:tc>
          <w:tcPr>
            <w:tcW w:w="4500" w:type="dxa"/>
            <w:gridSpan w:val="2"/>
            <w:shd w:val="clear" w:color="auto" w:fill="D9D9D9" w:themeFill="background1" w:themeFillShade="D9"/>
          </w:tcPr>
          <w:p w:rsidR="00F52043" w:rsidRPr="004B6FA8" w:rsidRDefault="00F52043" w:rsidP="00F52043">
            <w:pPr>
              <w:jc w:val="center"/>
            </w:pPr>
            <w:r w:rsidRPr="004B6FA8">
              <w:rPr>
                <w:b/>
              </w:rPr>
              <w:t>SEMESTER 7</w:t>
            </w:r>
          </w:p>
        </w:tc>
      </w:tr>
      <w:tr w:rsidR="00F52043" w:rsidTr="004B6FA8">
        <w:tc>
          <w:tcPr>
            <w:tcW w:w="3865" w:type="dxa"/>
          </w:tcPr>
          <w:p w:rsidR="00F52043" w:rsidRPr="00413F6D" w:rsidRDefault="00F52043" w:rsidP="00F52043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F52043" w:rsidRPr="00413F6D" w:rsidRDefault="00F52043" w:rsidP="00F52043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  <w:tc>
          <w:tcPr>
            <w:tcW w:w="3420" w:type="dxa"/>
          </w:tcPr>
          <w:p w:rsidR="00F52043" w:rsidRPr="00413F6D" w:rsidRDefault="00F52043" w:rsidP="00F52043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F52043" w:rsidRPr="00413F6D" w:rsidRDefault="00F52043" w:rsidP="00F52043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F52043" w:rsidTr="004B6FA8">
        <w:tc>
          <w:tcPr>
            <w:tcW w:w="3865" w:type="dxa"/>
          </w:tcPr>
          <w:p w:rsidR="00F52043" w:rsidRPr="00D60C08" w:rsidRDefault="00F52043" w:rsidP="00F52043">
            <w:r w:rsidRPr="00FB706D">
              <w:t>CMPS 110 Introduction to Computer Science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>
              <w:t>INTL 220 International Human Resources Management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D60C08" w:rsidRDefault="00F52043" w:rsidP="00F52043">
            <w:r w:rsidRPr="00780210">
              <w:t>MGMT 201 Leadership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 xml:space="preserve">3 </w:t>
            </w:r>
          </w:p>
        </w:tc>
        <w:tc>
          <w:tcPr>
            <w:tcW w:w="3420" w:type="dxa"/>
          </w:tcPr>
          <w:p w:rsidR="00F52043" w:rsidRDefault="00F52043" w:rsidP="00F52043">
            <w:r w:rsidRPr="00F17A46">
              <w:t>MATH 335 Business Analytics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D60C08" w:rsidRDefault="00F52043" w:rsidP="00F52043">
            <w:r w:rsidRPr="00D60C08">
              <w:t>MATH 131 (QR) Calculus I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 w:rsidRPr="008A03DC">
              <w:t>ECON 353 Globalization &amp; the World Economy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D60C08" w:rsidRDefault="00F52043" w:rsidP="00F52043">
            <w:r w:rsidRPr="00D60C08">
              <w:t>ACCT 212 Managerial Accounting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>
              <w:t>XXX Elective III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Pr="00D60C08" w:rsidRDefault="00F52043" w:rsidP="00F52043">
            <w:r w:rsidRPr="00780210">
              <w:t>ECON 221 Intermediate Microeconomics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>
              <w:t>XXX Elective IV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4945" w:type="dxa"/>
            <w:gridSpan w:val="2"/>
            <w:shd w:val="clear" w:color="auto" w:fill="C5E0B3" w:themeFill="accent6" w:themeFillTint="66"/>
          </w:tcPr>
          <w:p w:rsidR="00F52043" w:rsidRPr="004B6FA8" w:rsidRDefault="00F52043" w:rsidP="00F52043">
            <w:pPr>
              <w:jc w:val="center"/>
            </w:pPr>
            <w:r w:rsidRPr="004B6FA8">
              <w:rPr>
                <w:b/>
              </w:rPr>
              <w:t>YEAR 2</w:t>
            </w:r>
          </w:p>
        </w:tc>
        <w:tc>
          <w:tcPr>
            <w:tcW w:w="4500" w:type="dxa"/>
            <w:gridSpan w:val="2"/>
            <w:shd w:val="clear" w:color="auto" w:fill="D9D9D9" w:themeFill="background1" w:themeFillShade="D9"/>
          </w:tcPr>
          <w:p w:rsidR="00F52043" w:rsidRPr="004B6FA8" w:rsidRDefault="00F52043" w:rsidP="00F52043">
            <w:pPr>
              <w:jc w:val="center"/>
            </w:pPr>
            <w:r w:rsidRPr="004B6FA8">
              <w:rPr>
                <w:b/>
              </w:rPr>
              <w:t>YEAR 4</w:t>
            </w:r>
          </w:p>
        </w:tc>
      </w:tr>
      <w:tr w:rsidR="00F52043" w:rsidTr="004B6FA8">
        <w:tc>
          <w:tcPr>
            <w:tcW w:w="4945" w:type="dxa"/>
            <w:gridSpan w:val="2"/>
            <w:shd w:val="clear" w:color="auto" w:fill="C5E0B3" w:themeFill="accent6" w:themeFillTint="66"/>
          </w:tcPr>
          <w:p w:rsidR="00F52043" w:rsidRPr="004B6FA8" w:rsidRDefault="00F52043" w:rsidP="00F52043">
            <w:pPr>
              <w:jc w:val="center"/>
            </w:pPr>
            <w:r w:rsidRPr="004B6FA8">
              <w:rPr>
                <w:b/>
              </w:rPr>
              <w:t>SEMESTER 4</w:t>
            </w:r>
          </w:p>
        </w:tc>
        <w:tc>
          <w:tcPr>
            <w:tcW w:w="4500" w:type="dxa"/>
            <w:gridSpan w:val="2"/>
            <w:shd w:val="clear" w:color="auto" w:fill="D9D9D9" w:themeFill="background1" w:themeFillShade="D9"/>
          </w:tcPr>
          <w:p w:rsidR="00F52043" w:rsidRPr="004B6FA8" w:rsidRDefault="00F52043" w:rsidP="00F52043">
            <w:pPr>
              <w:jc w:val="center"/>
            </w:pPr>
            <w:r w:rsidRPr="004B6FA8">
              <w:rPr>
                <w:b/>
              </w:rPr>
              <w:t>SEMESTER 8</w:t>
            </w:r>
          </w:p>
        </w:tc>
      </w:tr>
      <w:tr w:rsidR="00F52043" w:rsidTr="004B6FA8">
        <w:tc>
          <w:tcPr>
            <w:tcW w:w="3865" w:type="dxa"/>
          </w:tcPr>
          <w:p w:rsidR="00F52043" w:rsidRPr="00FB27A4" w:rsidRDefault="00F52043" w:rsidP="00F52043">
            <w:pPr>
              <w:rPr>
                <w:b/>
              </w:rPr>
            </w:pPr>
            <w:r w:rsidRPr="00FB27A4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F52043" w:rsidRPr="00FB27A4" w:rsidRDefault="00F52043" w:rsidP="00F52043">
            <w:pPr>
              <w:rPr>
                <w:b/>
              </w:rPr>
            </w:pPr>
            <w:r w:rsidRPr="00FB27A4">
              <w:rPr>
                <w:b/>
              </w:rPr>
              <w:t>Credits</w:t>
            </w:r>
          </w:p>
        </w:tc>
        <w:tc>
          <w:tcPr>
            <w:tcW w:w="3420" w:type="dxa"/>
          </w:tcPr>
          <w:p w:rsidR="00F52043" w:rsidRPr="00413F6D" w:rsidRDefault="00F52043" w:rsidP="00F52043">
            <w:pPr>
              <w:rPr>
                <w:b/>
              </w:rPr>
            </w:pPr>
            <w:r w:rsidRPr="00413F6D">
              <w:rPr>
                <w:b/>
              </w:rPr>
              <w:t>Course Code and Title</w:t>
            </w:r>
          </w:p>
        </w:tc>
        <w:tc>
          <w:tcPr>
            <w:tcW w:w="1080" w:type="dxa"/>
          </w:tcPr>
          <w:p w:rsidR="00F52043" w:rsidRPr="00413F6D" w:rsidRDefault="00F52043" w:rsidP="00F52043">
            <w:pPr>
              <w:rPr>
                <w:b/>
              </w:rPr>
            </w:pPr>
            <w:r w:rsidRPr="00413F6D">
              <w:rPr>
                <w:b/>
              </w:rPr>
              <w:t>Credits</w:t>
            </w:r>
          </w:p>
        </w:tc>
      </w:tr>
      <w:tr w:rsidR="00F52043" w:rsidTr="004B6FA8">
        <w:tc>
          <w:tcPr>
            <w:tcW w:w="3865" w:type="dxa"/>
          </w:tcPr>
          <w:p w:rsidR="00F52043" w:rsidRDefault="00F52043" w:rsidP="00F52043">
            <w:r>
              <w:t>3</w:t>
            </w:r>
            <w:r w:rsidRPr="00F90D97">
              <w:t xml:space="preserve"> ACCT 114 Managerial Accounting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  <w:r w:rsidRPr="00F90D97">
              <w:t xml:space="preserve"> </w:t>
            </w:r>
          </w:p>
        </w:tc>
        <w:tc>
          <w:tcPr>
            <w:tcW w:w="3420" w:type="dxa"/>
          </w:tcPr>
          <w:p w:rsidR="00F52043" w:rsidRDefault="00F52043" w:rsidP="00F52043">
            <w:r>
              <w:t>MGMT 303 Management Communications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Default="00F52043" w:rsidP="00F52043">
            <w:r>
              <w:t xml:space="preserve">XXX Foreign Language 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 w:rsidRPr="008A03DC">
              <w:t>BUSN 375 Entrepreneurship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Default="00F52043" w:rsidP="00F52043">
            <w:r w:rsidRPr="00D928F2">
              <w:t>INTL 161 Diplomatic History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  <w:tc>
          <w:tcPr>
            <w:tcW w:w="3420" w:type="dxa"/>
          </w:tcPr>
          <w:p w:rsidR="00F52043" w:rsidRDefault="00F52043" w:rsidP="00F52043">
            <w:r>
              <w:t>XXX Elective V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Default="00F52043" w:rsidP="00F52043">
            <w:r>
              <w:t>MGMT 200 Introduction to Project Management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 xml:space="preserve">3 </w:t>
            </w:r>
          </w:p>
        </w:tc>
        <w:tc>
          <w:tcPr>
            <w:tcW w:w="3420" w:type="dxa"/>
          </w:tcPr>
          <w:p w:rsidR="00F52043" w:rsidRDefault="00F52043" w:rsidP="00F52043">
            <w:r>
              <w:t>XXX Elective VI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  <w:tr w:rsidR="00F52043" w:rsidTr="004B6FA8">
        <w:tc>
          <w:tcPr>
            <w:tcW w:w="3865" w:type="dxa"/>
          </w:tcPr>
          <w:p w:rsidR="00F52043" w:rsidRDefault="00F52043" w:rsidP="00F52043">
            <w:r w:rsidRPr="00780210">
              <w:t>ECON 222 Intermediate Macroeconomics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  <w:r w:rsidRPr="00780210">
              <w:t xml:space="preserve"> </w:t>
            </w:r>
          </w:p>
        </w:tc>
        <w:tc>
          <w:tcPr>
            <w:tcW w:w="3420" w:type="dxa"/>
          </w:tcPr>
          <w:p w:rsidR="00F52043" w:rsidRDefault="00F52043" w:rsidP="00F52043">
            <w:r>
              <w:t>XXX Elective VII</w:t>
            </w:r>
          </w:p>
        </w:tc>
        <w:tc>
          <w:tcPr>
            <w:tcW w:w="1080" w:type="dxa"/>
          </w:tcPr>
          <w:p w:rsidR="00F52043" w:rsidRPr="00413F6D" w:rsidRDefault="00F52043" w:rsidP="00F52043">
            <w:r>
              <w:t>3</w:t>
            </w:r>
          </w:p>
        </w:tc>
      </w:tr>
    </w:tbl>
    <w:p w:rsidR="00820AF4" w:rsidRDefault="00820AF4" w:rsidP="00820AF4"/>
    <w:p w:rsidR="00F306A1" w:rsidRDefault="004B6FA8">
      <w:bookmarkStart w:id="0" w:name="_GoBack"/>
      <w:bookmarkEnd w:id="0"/>
    </w:p>
    <w:sectPr w:rsidR="00F306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MjM3MDExMzM2MTRW0lEKTi0uzszPAykwqgUA5fVioSwAAAA="/>
  </w:docVars>
  <w:rsids>
    <w:rsidRoot w:val="00820AF4"/>
    <w:rsid w:val="000C7014"/>
    <w:rsid w:val="004B6FA8"/>
    <w:rsid w:val="00780210"/>
    <w:rsid w:val="007E68A2"/>
    <w:rsid w:val="00820AF4"/>
    <w:rsid w:val="008A03DC"/>
    <w:rsid w:val="00D928F2"/>
    <w:rsid w:val="00F17A46"/>
    <w:rsid w:val="00F52043"/>
    <w:rsid w:val="00F90D97"/>
    <w:rsid w:val="00FB7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1C5F8"/>
  <w15:chartTrackingRefBased/>
  <w15:docId w15:val="{E5EA58BD-7C83-46BC-A8AD-831504AF4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A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A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ssionsa Advisor</dc:creator>
  <cp:keywords/>
  <dc:description/>
  <cp:lastModifiedBy>Sheila</cp:lastModifiedBy>
  <cp:revision>4</cp:revision>
  <dcterms:created xsi:type="dcterms:W3CDTF">2019-10-16T19:11:00Z</dcterms:created>
  <dcterms:modified xsi:type="dcterms:W3CDTF">2019-10-18T14:58:00Z</dcterms:modified>
</cp:coreProperties>
</file>